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 ได้ยินไหมคะ ให้เปิดโปรแกรม Illustrator รอไว้ก่อน ขึ้นมานะคะ รอแป๊บหนึ่ง เดี๋ยวเราจะมาทำต่อจากสัปดาห์ก่อนโน่น เมื่อปีที่แล้วนะคะ ก็คือ มาวาดต่อ หน้าจะได้แต่ส่วนหัว เรายังขาดส่วนตัวกับแขนขานะคะ ส่วนตัวแขนขานะคะ เด็ก ๆ เปิดโปรแกรมหรือยัง ใครยังไม่เปิด เปิดนะคะ เปิดให้เรียบร้อย แล้วก็เปิดโปรแกรมล่ามด้วย เปิดไปด้วย สัปดาห์นี้เราจะมาสอนต่อในหัวข้อการวาดการ์ตูนนั้นล่ะ แต่จะมาสอนวาดส่วนของตัว แล้วก็แขนกับขานะคะ มาดูกัน ดูนะคะ ดูตัวการ์ตูนที่วาดในตัวอย่างนี้ วาดแบบง่ายสุดให้ดูที่ภาพแรกที่เป็นรูปสี ๆ สังเกตที่ขากับแขน เห็นไหมคะ ส่วนขาแล้วก็ส่วนแขน วิธีการวาดขากับแขนง่ายสุดแล้ว ก็คือลากเส้นใช่ไหม แล้วก็ขีด ลงมาใช่ไหมคะ แล้วก็ขีดเส้นเล็ก ๆ ให้เป็นเหมือนมือ นิ้วมือค่ะ นิ้วมือน่ะค่ะ เห็นไหมคะ ทีนี้มาดูตรงส่วนขา ขาของตัวการ์ตูน เห็นไหมคะ ก็วาดเส้นใช่ไหมคะ เขียนเส้นตรงลงมา 1 เส้น แล้วตรงส่วนของเท้า ทำเป็นลักษณะวงรี เห็นไหม อันนี้มันจะเหมาะกับถ้าเราใช้มือวาดธรรมดา เพื่อวาดง่าย ๆ เพราะมันขึ้นให้มันดูในรูปแบบที่ 2 นะคะ ในแบบที่ 2 นี่ ลักษณะแขนเห็นไหมคะ เราจะต้องวาดเส้น 2 เส้น ใช่ไหม แล้วก็มาวาดส่วนมือเป็นลักษณะมีโค้ง ๆ นะคะ ทีนี้วันนี้ วิธีการวาดแขนกับขา โดยคอมพิวเตอร์ของเรานี้จะมีองค์ประกอบ คคือ จะใช้แค่วงกลมวงกลมกับสี่เหลี่ยม รูปทรงสี่เหลี่ยมวาด จะมาดุกันว่าเราจะวาดอย่างไร เรามาดูรายละเอียดในส่วนของตัวก่อน ในสัปดาห์ที่แล้ว ก็คือจุดเริ่มต้นมันจะมาจากวงกลมใช่ไหม ลักษณะวงกลม ทีนี้มาดูในส่วนของตัว ส่วนของลำตัวที่จะวาดก็คือเริ่มจากการวาดรูปทรงสามเหลี่ยมก่อน นี่คือองค์ประกอบในการวาดโดยใช้คอมพิวเตอร์นี้มันจะต่างกับวาดด้วยเมือ ในการวาดนะคะ และส่วนของ สุดท้ายนี่ส่วนขาเห็นไหมคะ ลักษณะของพื้นฐานของขา คือเริ่มต้นด้วยลักษณะของสี่เหลี่ยม วันนี้ ที่จะสอน ที่แม่จะสอนนะคะ ก็คือ เราจะใช้รูปทรงอย่างน้อยนี่ 3 รูปทรงนี้ ก็คือวงกลม สามเหลี่ยม แล้วก็สี่เหลี่ยม ในครั้งก่อนไม่ได้ใช้รูปทรงใช่ไหมคะ ใช้เครื่องมือที่ชื่อว่า Pen Tool บางคนยังใช้ไม่ถนัด คือใช้เครื่องมือนั้น มันจะต้องอาศัยการฝึกฝน เราจะต้องหมั่นใช้บ่อย ๆ ขยับเมาส์ไปทางซ้าย ทางขวา มันจะโค้งอย่างไร แต่ถ้าใช้รูปทรงที่มีอยู่แล้ว แล้วมาดัดให้เป็นแขน เป็นขา หรือเป็นตัวนี้ มันจะออกมาเป็นลักษณะอย่างไร เดี๋ยวให้ดูตัวอย่างประกอบ เช่น ให้ดูจาก เมื่อกี่ที่บอกรูปทรงที่เริ่มจากวงกลม สามเหลี่ยม สี่เหลี่ยม เห็นไหมคะ จากส่วนแรก ส่วนของวงกลมส่วนของหัวผู้หญิง ก็ทำวงกลมเลยก้ได้ ก็สร้างวงกลมสร้างขึ้นมานะคะ แล้วอย่างไรต่อมา มาดูส่วนที่ 2 ส่วนของ สามเหลี่ยมที่ใช้ทำลำตัวให้นักศึกษาเวลาดูนะคะ เด็ก ๆ เวลาดู ส่วนหัวดูภาพแรก จุดเริ่มต้นคือทำในวงกลม แค่เพิ่มตา หน้าปากเข้าไปใช่เปล่า แต่ทีนี้มาดูที่ส่วนตัว ตรงที่บอกว่าสามเหลี่ยม ภาพที่ 1 ทั้งหญิง ทั้งชายนะคะ รูปร่างตัวการ์ตูน ทั้งผู้หญิงและผู้ชาย มาสังเกตที่สามเหลี่ยมของผู้ชายก่อน ตัวบนนะ สังเกตว่า คือลักษณะรูปทรงของผู้ชายข้างบน จะมีมน ๆ ตรงช่วงไหล่หน่อย ก็คือ ส่วนตัวไม่ใช่วิธีการวาดเป็นตัว แต่เขาวาดออกมาเป็นอะไรคะ เห็นไหมคะ ส่วนของเสื้อผู้ชาย สังเกตรูปทรงของเสื้อผู้ชาย ข้างบนจะเป็นมน ๆ หน่อย จากสามเหลี่ยมนะคะ ตรงมุมบนของสามเหลี่ยมจะกล้ายเป็นมุมมน ทำให้เป็นมุมมน ๆ โอ.เค. ไหมคะ ค่อยมาเติมรายละเอียดเนคไทด์ หรือเพิ่มส่วนของแขนเสื้อเข้าไป เห็นไหมคะ แต่ทีนี้พอมาดูของผู้หญิง ลำตัวของผู้หญิงที่ใช้ สามเหลี่ยม ของผู้หญิง ลักษณะจะกลายเป็นชุดอะไรคะ ชุดกระโปรงใช่ไหมคะ รูปทรงสามเหลี่ยมใช่ไหมคะ แต่ตรงส่วนคอ คอเสื้อค่ะ ก็เปลี่ยนรูปทรงคอเสื้อเป็นคอวี คอกลมก็แล้วแต่ ลักษณะชุดก็เปลี่ยนไปได้ ให้นึกถึงนะ เหมือนใส่กระโปรงสั้น หรือกระโปรงยาว หรือถ้าเราบีบรูปสามเหลี่ยมลงให้แคบลง ตรงฐานให้แคบ ให้เหมือนใส่เสื้อพอดีตัว นั้นก็คือวิธีการทำภาพลำตัวจากสามเหลี่ยมนี่มาปรับอย่างไร อันนี้พูดคร่าว ๆ พูดคร่าว ๆ ทีนี้ลองมาดูส่วนของสี่เหลี่ยม ขาใช่ไหมคะ นะคะ สังเกตว่าขาของผู้หญิงกับของผู้ชายจะต่างกัน ของผู้ชายขาจะกว้างกว่าใส่กางเกง ผู้ชายจะไม่ค่อยใส่กางเกงขาลีบ ๆ ชิดตัวนะ จะใขาบาน ๆ ปล่อย ๆ ปล่อยขาก็คือ ส่มันจะโชว์ขา ภาพเหมือนจริง นึกออกนะ อะไรล่ะ จินตนาการได้ เป็นผู้หญิงผมยา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ระบบสารสนเทศทางภูมิศาสตร์</dc:title>
  <dc:creator/>
  <cp:keywords/>
  <dcterms:created xsi:type="dcterms:W3CDTF">2021-03-23T08:28:31Z</dcterms:created>
  <dcterms:modified xsi:type="dcterms:W3CDTF">2021-03-23T08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กราคม 2563 เวลา 13.00 น.</vt:lpwstr>
  </property>
  <property fmtid="{D5CDD505-2E9C-101B-9397-08002B2CF9AE}" pid="3" name="subtitle">
    <vt:lpwstr/>
  </property>
</Properties>
</file>